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BB728F" w:rsidP="009344FF">
      <w:r w:rsidRPr="00BB728F">
        <w:t>The manuscript is accepted for publication and constitutes a scientific contribution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8A6A61" w:rsidRPr="008A6A61" w:rsidRDefault="008A6A61" w:rsidP="009344FF">
      <w:bookmarkStart w:id="0" w:name="_GoBack"/>
      <w:r w:rsidRPr="008A6A61">
        <w:t>Prof. Ahmed Mohamed Ezzat Abd El-Salam, National Research Centre, Egypt</w:t>
      </w:r>
      <w:bookmarkEnd w:id="0"/>
    </w:p>
    <w:sectPr w:rsidR="008A6A61" w:rsidRPr="008A6A6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jIwNDQyNTI2NjK0NDVW0lEKTi0uzszPAykwrAUAwothvSwAAAA="/>
  </w:docVars>
  <w:rsids>
    <w:rsidRoot w:val="00A72896"/>
    <w:rsid w:val="002C0B2C"/>
    <w:rsid w:val="008A6A61"/>
    <w:rsid w:val="009344FF"/>
    <w:rsid w:val="009F328F"/>
    <w:rsid w:val="00A72896"/>
    <w:rsid w:val="00B97D3C"/>
    <w:rsid w:val="00BB72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BF00B6"/>
  <w15:docId w15:val="{82254288-2D3E-4DF0-B089-50ED31DCE6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26816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218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646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8</Words>
  <Characters>166</Characters>
  <Application>Microsoft Office Word</Application>
  <DocSecurity>0</DocSecurity>
  <Lines>1</Lines>
  <Paragraphs>1</Paragraphs>
  <ScaleCrop>false</ScaleCrop>
  <Company/>
  <LinksUpToDate>false</LinksUpToDate>
  <CharactersWithSpaces>1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5</cp:revision>
  <dcterms:created xsi:type="dcterms:W3CDTF">2025-02-19T08:37:00Z</dcterms:created>
  <dcterms:modified xsi:type="dcterms:W3CDTF">2026-04-30T08:28:00Z</dcterms:modified>
</cp:coreProperties>
</file>